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E8DC00" w14:textId="725CBBC0" w:rsidR="009D3AFC" w:rsidRDefault="00FB1D36">
      <w:r>
        <w:t>b.</w:t>
      </w:r>
    </w:p>
    <w:p w14:paraId="6A9BA0B8" w14:textId="3F60D62A" w:rsidR="00FB1D36" w:rsidRPr="002924F9" w:rsidRDefault="00FB1D36">
      <w:pPr>
        <w:rPr>
          <w:sz w:val="21"/>
          <w:szCs w:val="21"/>
        </w:rPr>
      </w:pPr>
      <m:oMathPara>
        <m:oMath>
          <m:r>
            <w:rPr>
              <w:rFonts w:ascii="Cambria Math" w:hAnsi="Cambria Math"/>
              <w:sz w:val="21"/>
              <w:szCs w:val="21"/>
            </w:rPr>
            <m:t xml:space="preserve">R(i, j, k) 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1"/>
                  <w:szCs w:val="21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1"/>
                      <w:szCs w:val="21"/>
                    </w:rPr>
                  </m:ctrlPr>
                </m:eqArr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P(j,k)+C(k,i)                                                       when i = m,base case</m:t>
                  </m:r>
                </m:e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R(i+1,i,i) + R(i+1,m,m) + O(1)                             when j = m = number of jobs</m:t>
                  </m:r>
                </m:e>
                <m:e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  <w:sz w:val="21"/>
                          <w:szCs w:val="21"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  <w:sz w:val="21"/>
                              <w:szCs w:val="21"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when i not overlap k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sz w:val="21"/>
                                  <w:szCs w:val="21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1"/>
                                      <w:szCs w:val="21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R(i+1,m,m)+P(j,k)+C(k,i)             when adding i make shift&gt;maxShiftLength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R(i+1,m,m)+P(j,k)+C(k,i)+R(i+1,j,i)+R(i+1,j,k)+O(1)    otherwise</m:t>
                                  </m:r>
                                </m:e>
                              </m:eqAr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  <w:sz w:val="21"/>
                              <w:szCs w:val="21"/>
                            </w:rPr>
                            <m:t>when i overlaps k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  <w:sz w:val="21"/>
                                  <w:szCs w:val="21"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1"/>
                                      <w:szCs w:val="21"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R(i+1,m,m)+P(j,k)+C(k,i)           when adding i make shift&gt;maxShiftLength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21"/>
                                      <w:szCs w:val="21"/>
                                    </w:rPr>
                                    <m:t>R(i+1,m,m)+P(j,k)+C(k,i)+R(i+1,j,k) + O(1)                                otherwise</m:t>
                                  </m:r>
                                </m:e>
                              </m:eqArr>
                            </m:e>
                          </m:d>
                        </m:e>
                      </m:eqArr>
                    </m:e>
                  </m:d>
                </m:e>
              </m:eqArr>
            </m:e>
          </m:d>
        </m:oMath>
      </m:oMathPara>
    </w:p>
    <w:p w14:paraId="022683AB" w14:textId="1609B534" w:rsidR="009F02A8" w:rsidRDefault="009F02A8">
      <w:r>
        <w:t xml:space="preserve">This is basically how my recursive algorithm works. R is the recursive function that takes 3 parameters </w:t>
      </w:r>
      <w:proofErr w:type="spellStart"/>
      <w:r>
        <w:t>i</w:t>
      </w:r>
      <w:proofErr w:type="spellEnd"/>
      <w:r>
        <w:t xml:space="preserve">, j, k. P is the </w:t>
      </w:r>
      <w:proofErr w:type="spellStart"/>
      <w:r>
        <w:t>getProfit</w:t>
      </w:r>
      <w:proofErr w:type="spellEnd"/>
      <w:r>
        <w:t xml:space="preserve"> function, it calculates all the jobs’ payment from j to k (both inclusive) and minus the cost from start date of j to end day of k. C is </w:t>
      </w:r>
      <w:proofErr w:type="spellStart"/>
      <w:r>
        <w:t>getCompensate</w:t>
      </w:r>
      <w:proofErr w:type="spellEnd"/>
      <w:r>
        <w:t xml:space="preserve"> function, it calculates jobs’ payment from k to </w:t>
      </w:r>
      <w:proofErr w:type="spellStart"/>
      <w:proofErr w:type="gramStart"/>
      <w:r w:rsidR="0034369C">
        <w:t>i</w:t>
      </w:r>
      <w:proofErr w:type="spellEnd"/>
      <w:r>
        <w:t>(</w:t>
      </w:r>
      <w:proofErr w:type="gramEnd"/>
      <w:r>
        <w:t>both exclusive).</w:t>
      </w:r>
    </w:p>
    <w:p w14:paraId="39E1A315" w14:textId="77777777" w:rsidR="00CA28A1" w:rsidRDefault="00391E64">
      <w:r>
        <w:t xml:space="preserve">Worst case: </w:t>
      </w:r>
      <w:r w:rsidR="00CA28A1">
        <w:t xml:space="preserve">I want to go with the one that brings the max recursive calls as much as possible, the worst computation happens when </w:t>
      </w:r>
      <w:proofErr w:type="spellStart"/>
      <w:r w:rsidR="00CA28A1">
        <w:t>i</w:t>
      </w:r>
      <w:proofErr w:type="spellEnd"/>
      <w:r w:rsidR="00CA28A1">
        <w:t xml:space="preserve"> doesn’t overlap with k and never the range between start of j to end of </w:t>
      </w:r>
      <w:proofErr w:type="spellStart"/>
      <w:r w:rsidR="00CA28A1">
        <w:t>i</w:t>
      </w:r>
      <w:proofErr w:type="spellEnd"/>
      <w:r w:rsidR="00CA28A1">
        <w:t xml:space="preserve"> exceed </w:t>
      </w:r>
      <w:proofErr w:type="spellStart"/>
      <w:r w:rsidR="00CA28A1">
        <w:t>maxShiftLength</w:t>
      </w:r>
      <w:proofErr w:type="spellEnd"/>
      <w:r w:rsidR="00CA28A1">
        <w:t xml:space="preserve">. </w:t>
      </w:r>
      <w:proofErr w:type="gramStart"/>
      <w:r w:rsidR="00CA28A1">
        <w:t>So</w:t>
      </w:r>
      <w:proofErr w:type="gramEnd"/>
      <w:r w:rsidR="00CA28A1">
        <w:t xml:space="preserve"> my worst case would be</w:t>
      </w:r>
    </w:p>
    <w:p w14:paraId="750CFE1E" w14:textId="7606732C" w:rsidR="00391E64" w:rsidRDefault="00CA28A1" w:rsidP="00CA28A1">
      <w:pPr>
        <w:pStyle w:val="ListParagraph"/>
        <w:numPr>
          <w:ilvl w:val="0"/>
          <w:numId w:val="1"/>
        </w:numPr>
      </w:pPr>
      <w:r>
        <w:t xml:space="preserve"> I have m jobs and </w:t>
      </w:r>
      <w:r w:rsidR="002466E8">
        <w:t xml:space="preserve">for </w:t>
      </w:r>
      <w:r>
        <w:t>any 2 of them</w:t>
      </w:r>
      <w:r w:rsidR="002466E8">
        <w:t xml:space="preserve">, they </w:t>
      </w:r>
      <w:r>
        <w:t xml:space="preserve">do not overlap. </w:t>
      </w:r>
    </w:p>
    <w:p w14:paraId="5757FDC0" w14:textId="389E7671" w:rsidR="00CA28A1" w:rsidRDefault="00CA28A1" w:rsidP="00CA28A1">
      <w:pPr>
        <w:pStyle w:val="ListParagraph"/>
        <w:numPr>
          <w:ilvl w:val="0"/>
          <w:numId w:val="1"/>
        </w:numPr>
      </w:pPr>
      <w:r>
        <w:t xml:space="preserve">The </w:t>
      </w:r>
      <w:proofErr w:type="spellStart"/>
      <w:r>
        <w:t>maxShiftLenght</w:t>
      </w:r>
      <w:proofErr w:type="spellEnd"/>
      <w:r>
        <w:t xml:space="preserve"> happens to be the range from the start of the first job and end of the last job.</w:t>
      </w:r>
    </w:p>
    <w:p w14:paraId="3232A145" w14:textId="14631446" w:rsidR="006B6396" w:rsidRPr="002752FF" w:rsidRDefault="0079225E" w:rsidP="006B6396">
      <m:oMathPara>
        <m:oMathParaPr>
          <m:jc m:val="left"/>
        </m:oMathParaPr>
        <m:oMath>
          <m:r>
            <w:rPr>
              <w:rFonts w:ascii="Cambria Math" w:hAnsi="Cambria Math"/>
            </w:rPr>
            <m:t>R(0,m,m)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R(1,0,0)</m:t>
                  </m:r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R(2,0,1)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0,2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0,1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m,m)+P(0,1)+C(1,2)</m:t>
                                  </m:r>
                                </m:e>
                              </m:eqAr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R(2,0,0)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0,2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0,0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R(3,m,m)+P(0,0)+C(0,2) </m:t>
                                  </m:r>
                                </m:e>
                              </m:eqAr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R(2,m,m)+P(0,0)+C(0,1)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2,2)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m,m)</m:t>
                                  </m:r>
                                </m:e>
                              </m:eqArr>
                            </m:e>
                          </m:d>
                        </m:e>
                      </m:eqArr>
                    </m:e>
                  </m:d>
                </m:e>
                <m:e>
                  <m:r>
                    <w:rPr>
                      <w:rFonts w:ascii="Cambria Math" w:hAnsi="Cambria Math"/>
                    </w:rPr>
                    <m:t>R(1,m,m)</m:t>
                  </m:r>
                  <m:d>
                    <m:dPr>
                      <m:begChr m:val="{"/>
                      <m:endChr m:val="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eqArr>
                        <m:eqArr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eqArrPr>
                        <m:e>
                          <m:r>
                            <w:rPr>
                              <w:rFonts w:ascii="Cambria Math" w:hAnsi="Cambria Math"/>
                            </w:rPr>
                            <m:t>R(2,1,1)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R(3,1,2)                                          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R(3,1,1)                                         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(3,m,m) + P(1,1)+C(1,2)</m:t>
                                  </m:r>
                                </m:e>
                              </m:eqArr>
                            </m:e>
                          </m:d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 xml:space="preserve">R(2,m,m) </m:t>
                          </m:r>
                          <m:d>
                            <m:dPr>
                              <m:begChr m:val="{"/>
                              <m:endChr m:val="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eqArr>
                                <m:eqArr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eqAr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R(3,2,2)                                   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 xml:space="preserve">R(3,m,m)                                 </m:t>
                                  </m:r>
                                </m:e>
                              </m:eqArr>
                            </m:e>
                          </m:d>
                        </m:e>
                      </m:eqArr>
                    </m:e>
                  </m:d>
                </m:e>
              </m:eqArr>
            </m:e>
          </m:d>
        </m:oMath>
      </m:oMathPara>
    </w:p>
    <w:p w14:paraId="4AAD69F0" w14:textId="1E83C83F" w:rsidR="00544095" w:rsidRDefault="002752FF">
      <w:r>
        <w:t>Above is what my recursive cases would look like and it goes on and on</w:t>
      </w:r>
      <w:r w:rsidR="0045063C">
        <w:t>, I omit</w:t>
      </w:r>
      <w:r w:rsidR="00CF3FA9">
        <w:t>ted</w:t>
      </w:r>
      <w:r w:rsidR="0045063C">
        <w:t xml:space="preserve"> the constant time picking the max for each case</w:t>
      </w:r>
      <w:r>
        <w:t xml:space="preserve">. </w:t>
      </w:r>
      <w:r w:rsidR="009F02A8">
        <w:t xml:space="preserve">If we look at the pattern </w:t>
      </w:r>
      <w:r w:rsidR="0045063C">
        <w:t xml:space="preserve">on </w:t>
      </w:r>
      <w:r w:rsidR="009F02A8">
        <w:t xml:space="preserve">each level </w:t>
      </w:r>
      <w:r w:rsidR="0045063C">
        <w:t>for the number of</w:t>
      </w:r>
      <w:r w:rsidR="009F02A8">
        <w:t xml:space="preserve"> recursive cases, </w:t>
      </w:r>
      <w:r w:rsidR="000A0838">
        <w:t xml:space="preserve">we see 1, 2, 5, 13, </w:t>
      </w:r>
      <w:r w:rsidR="004C70CD">
        <w:t>34, ….</w:t>
      </w:r>
      <w:r w:rsidR="000A0838">
        <w:t xml:space="preserve"> </w:t>
      </w:r>
      <w:r w:rsidR="009610A5">
        <w:t xml:space="preserve">The sum sequence </w:t>
      </w:r>
      <w:r w:rsidR="001A22AC">
        <w:t xml:space="preserve">S(n) </w:t>
      </w:r>
      <w:r w:rsidR="009610A5">
        <w:t>is 1,</w:t>
      </w:r>
      <w:r w:rsidR="004C70CD">
        <w:t xml:space="preserve"> </w:t>
      </w:r>
      <w:r w:rsidR="009610A5">
        <w:t>3,</w:t>
      </w:r>
      <w:r w:rsidR="004C70CD">
        <w:t xml:space="preserve"> </w:t>
      </w:r>
      <w:r w:rsidR="009610A5">
        <w:t>8,</w:t>
      </w:r>
      <w:r w:rsidR="004C70CD">
        <w:t xml:space="preserve"> </w:t>
      </w:r>
      <w:r w:rsidR="009610A5">
        <w:t>21,</w:t>
      </w:r>
      <w:r w:rsidR="004C70CD">
        <w:t xml:space="preserve"> </w:t>
      </w:r>
      <w:r w:rsidR="009610A5">
        <w:t>55,</w:t>
      </w:r>
      <w:r w:rsidR="004C70CD">
        <w:t xml:space="preserve"> </w:t>
      </w:r>
      <w:r w:rsidR="009610A5">
        <w:t>…</w:t>
      </w:r>
      <w:r w:rsidR="00EB6BF1">
        <w:t>.</w:t>
      </w:r>
      <w:r w:rsidR="006346CB">
        <w:t xml:space="preserve"> And we know that </w:t>
      </w:r>
      <w:r w:rsidR="0082796A">
        <w:t xml:space="preserve">the sum sequence </w:t>
      </w:r>
      <w:r w:rsidR="00D16572">
        <w:t>is a sub set of</w:t>
      </w:r>
      <w:r w:rsidR="0082796A">
        <w:t xml:space="preserve"> the actual Fibonacci sequence </w:t>
      </w:r>
      <w:r w:rsidR="001A22AC">
        <w:t>S</w:t>
      </w:r>
      <w:r w:rsidR="006E66C4">
        <w:t xml:space="preserve">(n) = </w:t>
      </w:r>
      <w:r w:rsidR="0082796A">
        <w:t>F(2n).</w:t>
      </w:r>
      <w:r w:rsidR="007713D9">
        <w:t xml:space="preserve"> </w:t>
      </w:r>
      <w:r w:rsidR="006E66C4">
        <w:t xml:space="preserve">In </w:t>
      </w:r>
      <w:r w:rsidR="00164B45">
        <w:t xml:space="preserve">each case we do </w:t>
      </w:r>
      <w:proofErr w:type="gramStart"/>
      <w:r w:rsidR="00164B45">
        <w:t>Ω(</w:t>
      </w:r>
      <w:proofErr w:type="gramEnd"/>
      <w:r w:rsidR="00164B45">
        <w:t>1) time</w:t>
      </w:r>
      <w:r w:rsidR="006E66C4">
        <w:t>. And F(</w:t>
      </w:r>
      <w:r w:rsidR="00D04AA6">
        <w:t>4</w:t>
      </w:r>
      <w:r w:rsidR="006E66C4">
        <w:t>n)/F(</w:t>
      </w:r>
      <w:r w:rsidR="00D04AA6">
        <w:t>2</w:t>
      </w:r>
      <w:r w:rsidR="006E66C4">
        <w:t xml:space="preserve">n) ≡ phi^2 ≡ 1.618^2 ≡ 2.618 </w:t>
      </w:r>
      <w:r w:rsidR="006E4AAC">
        <w:t xml:space="preserve">for all n &gt; 0, </w:t>
      </w:r>
      <w:r w:rsidR="006E66C4">
        <w:t xml:space="preserve">so its approximate growth </w:t>
      </w:r>
      <w:r w:rsidR="004C3D54">
        <w:t>is</w:t>
      </w:r>
      <w:r w:rsidR="006E66C4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.618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F97E8D">
        <w:t>.</w:t>
      </w:r>
      <w:r w:rsidR="006E66C4">
        <w:t xml:space="preserve"> The time complexity would be </w:t>
      </w:r>
      <w:proofErr w:type="gramStart"/>
      <w:r w:rsidR="006E66C4" w:rsidRPr="009545E4">
        <w:rPr>
          <w:b/>
          <w:i/>
          <w:highlight w:val="yellow"/>
        </w:rPr>
        <w:t>Ω(</w:t>
      </w:r>
      <w:proofErr w:type="gramEnd"/>
      <m:oMath>
        <m:sSup>
          <m:sSupPr>
            <m:ctrlPr>
              <w:rPr>
                <w:rFonts w:ascii="Cambria Math" w:hAnsi="Cambria Math"/>
                <w:b/>
                <w:i/>
                <w:highlight w:val="yellow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2.618</m:t>
            </m:r>
          </m:e>
          <m:sup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m</m:t>
            </m:r>
          </m:sup>
        </m:sSup>
      </m:oMath>
      <w:r w:rsidR="006E66C4" w:rsidRPr="009545E4">
        <w:rPr>
          <w:b/>
          <w:i/>
          <w:highlight w:val="yellow"/>
        </w:rPr>
        <w:t>).</w:t>
      </w:r>
    </w:p>
    <w:p w14:paraId="3879B35D" w14:textId="691ECE40" w:rsidR="00544095" w:rsidRDefault="00544095">
      <w:r>
        <w:t>d.</w:t>
      </w:r>
    </w:p>
    <w:p w14:paraId="5DDB656F" w14:textId="2B74DD03" w:rsidR="00544095" w:rsidRDefault="006630D1">
      <w:r>
        <w:t xml:space="preserve">The worst case </w:t>
      </w:r>
      <w:r w:rsidR="00E67B23">
        <w:t xml:space="preserve">is the same to both recursive and dynamic approach. </w:t>
      </w:r>
      <w:r w:rsidR="00CF3FA9">
        <w:t>T</w:t>
      </w:r>
      <w:r w:rsidR="00E67B23">
        <w:t xml:space="preserve">he </w:t>
      </w:r>
      <w:proofErr w:type="spellStart"/>
      <w:proofErr w:type="gramStart"/>
      <w:r w:rsidR="00E67B23">
        <w:t>getStartJob</w:t>
      </w:r>
      <w:proofErr w:type="spellEnd"/>
      <w:r w:rsidR="00E67B23">
        <w:t>(</w:t>
      </w:r>
      <w:proofErr w:type="gramEnd"/>
      <w:r w:rsidR="00E67B23">
        <w:t>) always takes constant time and return the first jobs.</w:t>
      </w:r>
      <w:r w:rsidR="00F35026">
        <w:t xml:space="preserve"> </w:t>
      </w:r>
      <w:r w:rsidR="00CF3FA9">
        <w:t>In</w:t>
      </w:r>
      <w:r w:rsidR="00F35026">
        <w:t xml:space="preserve"> the lowest </w:t>
      </w:r>
      <w:proofErr w:type="gramStart"/>
      <w:r w:rsidR="00F35026">
        <w:t>level(</w:t>
      </w:r>
      <w:proofErr w:type="gramEnd"/>
      <w:r w:rsidR="00F35026">
        <w:t>base case), the outer 2 loop are trying to</w:t>
      </w:r>
      <w:r w:rsidR="00F97E8D">
        <w:t xml:space="preserve"> </w:t>
      </w:r>
      <w:r w:rsidR="00F97E8D" w:rsidRPr="00F97E8D">
        <w:t>permuta</w:t>
      </w:r>
      <w:r w:rsidR="00F97E8D">
        <w:t>te</w:t>
      </w:r>
      <w:r w:rsidR="00F35026">
        <w:t xml:space="preserve"> the possible ways </w:t>
      </w:r>
      <w:proofErr w:type="spellStart"/>
      <w:r w:rsidR="00F35026">
        <w:t>getProfit</w:t>
      </w:r>
      <w:proofErr w:type="spellEnd"/>
      <w:r w:rsidR="00F35026">
        <w:t xml:space="preserve"> being called. The possible ways are</w:t>
      </w:r>
    </w:p>
    <w:p w14:paraId="0DDAD07C" w14:textId="1E7CCF16" w:rsidR="00C95F4D" w:rsidRDefault="00C95F4D"/>
    <w:p w14:paraId="35212EA6" w14:textId="77777777" w:rsidR="00C95F4D" w:rsidRDefault="00C95F4D"/>
    <w:p w14:paraId="02473D97" w14:textId="061B5B89" w:rsidR="00F35026" w:rsidRDefault="00F35026">
      <w:r w:rsidRPr="00FA109E">
        <w:rPr>
          <w:shd w:val="pct15" w:color="auto" w:fill="FFFFFF"/>
        </w:rPr>
        <w:lastRenderedPageBreak/>
        <w:t>00</w:t>
      </w:r>
      <w:r>
        <w:tab/>
      </w:r>
      <w:r w:rsidRPr="00FA109E">
        <w:rPr>
          <w:highlight w:val="yellow"/>
        </w:rPr>
        <w:t>11</w:t>
      </w:r>
      <w:r>
        <w:tab/>
      </w:r>
      <w:r w:rsidRPr="00FA109E">
        <w:rPr>
          <w:highlight w:val="green"/>
        </w:rPr>
        <w:t>22</w:t>
      </w:r>
      <w:r>
        <w:tab/>
      </w:r>
      <w:r w:rsidRPr="00FA109E">
        <w:rPr>
          <w:highlight w:val="yellow"/>
        </w:rPr>
        <w:t>…</w:t>
      </w:r>
      <w:r>
        <w:tab/>
      </w:r>
      <w:r w:rsidRPr="00FA109E">
        <w:rPr>
          <w:shd w:val="pct15" w:color="auto" w:fill="FFFFFF"/>
        </w:rPr>
        <w:t xml:space="preserve">m-1 </w:t>
      </w:r>
      <w:proofErr w:type="spellStart"/>
      <w:r w:rsidRPr="00FA109E">
        <w:rPr>
          <w:shd w:val="pct15" w:color="auto" w:fill="FFFFFF"/>
        </w:rPr>
        <w:t>m-1</w:t>
      </w:r>
      <w:proofErr w:type="spellEnd"/>
    </w:p>
    <w:p w14:paraId="26943D17" w14:textId="19AAFEAD" w:rsidR="00F35026" w:rsidRPr="00FA109E" w:rsidRDefault="00F35026">
      <w:pPr>
        <w:rPr>
          <w:shd w:val="pct15" w:color="auto" w:fill="FFFFFF"/>
        </w:rPr>
      </w:pPr>
      <w:r w:rsidRPr="00FA109E">
        <w:rPr>
          <w:shd w:val="pct15" w:color="auto" w:fill="FFFFFF"/>
        </w:rPr>
        <w:t>01</w:t>
      </w:r>
      <w:r>
        <w:tab/>
      </w:r>
      <w:r w:rsidRPr="00FA109E">
        <w:rPr>
          <w:highlight w:val="yellow"/>
        </w:rPr>
        <w:t>12</w:t>
      </w:r>
      <w:r>
        <w:tab/>
      </w:r>
      <w:r w:rsidRPr="00FA109E">
        <w:rPr>
          <w:highlight w:val="yellow"/>
        </w:rPr>
        <w:t>…</w:t>
      </w:r>
      <w:r>
        <w:tab/>
      </w:r>
      <w:r w:rsidRPr="00FA109E">
        <w:rPr>
          <w:shd w:val="pct15" w:color="auto" w:fill="FFFFFF"/>
        </w:rPr>
        <w:t>m-2 m-1</w:t>
      </w:r>
    </w:p>
    <w:p w14:paraId="12755F42" w14:textId="75D4086C" w:rsidR="00F35026" w:rsidRDefault="00F35026">
      <w:r w:rsidRPr="00FA109E">
        <w:rPr>
          <w:shd w:val="pct15" w:color="auto" w:fill="FFFFFF"/>
        </w:rPr>
        <w:t>02</w:t>
      </w:r>
      <w:r>
        <w:tab/>
      </w:r>
      <w:r w:rsidRPr="00FA109E">
        <w:rPr>
          <w:highlight w:val="yellow"/>
        </w:rPr>
        <w:t>…</w:t>
      </w:r>
      <w:r>
        <w:tab/>
      </w:r>
      <w:r w:rsidRPr="00FA109E">
        <w:rPr>
          <w:shd w:val="pct15" w:color="auto" w:fill="FFFFFF"/>
        </w:rPr>
        <w:t>2 m-</w:t>
      </w:r>
      <w:r w:rsidR="00FA109E">
        <w:rPr>
          <w:shd w:val="pct15" w:color="auto" w:fill="FFFFFF"/>
        </w:rPr>
        <w:t>1</w:t>
      </w:r>
    </w:p>
    <w:p w14:paraId="55E98E0A" w14:textId="7D97222F" w:rsidR="00F35026" w:rsidRPr="00FA109E" w:rsidRDefault="00F35026">
      <w:pPr>
        <w:rPr>
          <w:shd w:val="pct15" w:color="auto" w:fill="FFFFFF"/>
        </w:rPr>
      </w:pPr>
      <w:r w:rsidRPr="00FA109E">
        <w:rPr>
          <w:shd w:val="pct15" w:color="auto" w:fill="FFFFFF"/>
        </w:rPr>
        <w:t>…</w:t>
      </w:r>
      <w:r>
        <w:tab/>
      </w:r>
      <w:r w:rsidRPr="00FA109E">
        <w:rPr>
          <w:shd w:val="pct15" w:color="auto" w:fill="FFFFFF"/>
        </w:rPr>
        <w:t>1 m-</w:t>
      </w:r>
      <w:r w:rsidR="00FA109E">
        <w:rPr>
          <w:shd w:val="pct15" w:color="auto" w:fill="FFFFFF"/>
        </w:rPr>
        <w:t>1</w:t>
      </w:r>
    </w:p>
    <w:p w14:paraId="0270F6BC" w14:textId="3A77E9E8" w:rsidR="00F35026" w:rsidRPr="00FA109E" w:rsidRDefault="00F35026">
      <w:pPr>
        <w:rPr>
          <w:shd w:val="pct15" w:color="auto" w:fill="FFFFFF"/>
        </w:rPr>
      </w:pPr>
      <w:r w:rsidRPr="00FA109E">
        <w:rPr>
          <w:shd w:val="pct15" w:color="auto" w:fill="FFFFFF"/>
        </w:rPr>
        <w:t>0 m-1</w:t>
      </w:r>
    </w:p>
    <w:p w14:paraId="25552FDE" w14:textId="2E16DF2E" w:rsidR="00F35026" w:rsidRDefault="00FA109E">
      <w:r>
        <w:t xml:space="preserve">The time complexity of </w:t>
      </w:r>
      <w:proofErr w:type="spellStart"/>
      <w:r>
        <w:t>getProfit</w:t>
      </w:r>
      <w:proofErr w:type="spellEnd"/>
      <w:r>
        <w:t xml:space="preserve"> would be (m + 1) * m / 2 of job payment counted and at most ((m + 1) * m / 4)</w:t>
      </w:r>
      <w:r w:rsidR="00C95F4D">
        <w:t xml:space="preserve"> * n</w:t>
      </w:r>
      <w:r>
        <w:t xml:space="preserve"> days counted, if you look at the triangle with different colors of layers, you’ll notice the outer layer takes m days, </w:t>
      </w:r>
      <w:r w:rsidR="00EC4873">
        <w:t>(</w:t>
      </w:r>
      <w:r>
        <w:t>0 m-1</w:t>
      </w:r>
      <w:r w:rsidR="00EC4873">
        <w:t>)</w:t>
      </w:r>
      <w:r>
        <w:t xml:space="preserve"> is a day and </w:t>
      </w:r>
      <w:r w:rsidR="00EC4873">
        <w:t>(</w:t>
      </w:r>
      <w:r>
        <w:t>00</w:t>
      </w:r>
      <w:r w:rsidR="00EC4873">
        <w:t>)</w:t>
      </w:r>
      <w:r>
        <w:t xml:space="preserve"> + </w:t>
      </w:r>
      <w:r w:rsidR="00EC4873">
        <w:t>(</w:t>
      </w:r>
      <w:r>
        <w:t>1 m-1</w:t>
      </w:r>
      <w:r w:rsidR="00EC4873">
        <w:t>)</w:t>
      </w:r>
      <w:r>
        <w:t xml:space="preserve"> is another day. The inner layer will have at most m-</w:t>
      </w:r>
      <w:r w:rsidR="00EC4873">
        <w:t>2</w:t>
      </w:r>
      <w:r>
        <w:t xml:space="preserve"> days since it’s not a complete day, the start and end are missing. It’s a number sequence up to </w:t>
      </w:r>
      <w:proofErr w:type="spellStart"/>
      <w:r>
        <w:t>m</w:t>
      </w:r>
      <w:proofErr w:type="spellEnd"/>
      <w:r>
        <w:t xml:space="preserve">, if m is odd then it’s 1, 3, 5, …, m, if m is even then it’s 2, 4, 6, </w:t>
      </w:r>
      <w:proofErr w:type="gramStart"/>
      <w:r>
        <w:t>…,m.</w:t>
      </w:r>
      <w:proofErr w:type="gramEnd"/>
      <w:r>
        <w:t xml:space="preserve"> Either way</w:t>
      </w:r>
      <w:r w:rsidR="00E30DB3">
        <w:t xml:space="preserve"> it sums to ((m + 1) * m / 4). The </w:t>
      </w:r>
      <w:proofErr w:type="spellStart"/>
      <w:r w:rsidR="00E30DB3">
        <w:t>getProfit</w:t>
      </w:r>
      <w:proofErr w:type="spellEnd"/>
      <w:r w:rsidR="00E30DB3">
        <w:t xml:space="preserve"> in the lowest level would be </w:t>
      </w:r>
      <w:proofErr w:type="gramStart"/>
      <w:r w:rsidR="00E30DB3">
        <w:t>O(</w:t>
      </w:r>
      <w:proofErr w:type="gramEnd"/>
      <w:r w:rsidR="00E30DB3">
        <w:t>(m + 1) * m / 2 + ((m + 1) * m / 4)</w:t>
      </w:r>
      <w:r w:rsidR="00B5145C">
        <w:t>n</w:t>
      </w:r>
      <w:r w:rsidR="00E30DB3">
        <w:t>) = O(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n</m:t>
        </m:r>
      </m:oMath>
      <w:r w:rsidR="00E30DB3">
        <w:t>).</w:t>
      </w:r>
      <w:r w:rsidR="00200B15">
        <w:t xml:space="preserve"> </w:t>
      </w:r>
      <w:proofErr w:type="spellStart"/>
      <w:r w:rsidR="00200B15">
        <w:t>getCompensate</w:t>
      </w:r>
      <w:proofErr w:type="spellEnd"/>
      <w:r w:rsidR="00200B15">
        <w:t xml:space="preserve"> is a smaller triangle so ignore that.</w:t>
      </w:r>
    </w:p>
    <w:p w14:paraId="06926FE5" w14:textId="28E9C4CB" w:rsidR="00E30DB3" w:rsidRPr="00C672F4" w:rsidRDefault="00E30DB3">
      <w:r>
        <w:t xml:space="preserve">After having the base case, we do the same thing from m-1 layer all the way up to the first layer. While in this stage, it’s just some constant time comparison and constant time fetching values from the previous layer </w:t>
      </w:r>
      <w:r w:rsidR="00B14550">
        <w:t xml:space="preserve">but the complexity decreases since you ignore the jobs after the job you are currently processing. </w:t>
      </w:r>
      <w:r w:rsidR="00EC4873">
        <w:t>To s</w:t>
      </w:r>
      <w:r w:rsidR="00B14550">
        <w:t xml:space="preserve">um up the time complexity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n 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n + … +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 xml:space="preserve">= (m (m + 1) (2m + 1)/6) * n = </m:t>
        </m:r>
        <m:r>
          <m:rPr>
            <m:sty m:val="bi"/>
          </m:rPr>
          <w:rPr>
            <w:rFonts w:ascii="Cambria Math" w:hAnsi="Cambria Math"/>
            <w:highlight w:val="yellow"/>
          </w:rPr>
          <m:t>O(</m:t>
        </m:r>
        <m:sSup>
          <m:sSupPr>
            <m:ctrlPr>
              <w:rPr>
                <w:rFonts w:ascii="Cambria Math" w:hAnsi="Cambria Math"/>
                <w:b/>
                <w:i/>
                <w:highlight w:val="yellow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m</m:t>
            </m:r>
          </m:e>
          <m:sup>
            <m:r>
              <m:rPr>
                <m:sty m:val="bi"/>
              </m:rPr>
              <w:rPr>
                <w:rFonts w:ascii="Cambria Math" w:hAnsi="Cambria Math"/>
                <w:highlight w:val="yellow"/>
              </w:rPr>
              <m:t>3</m:t>
            </m:r>
          </m:sup>
        </m:sSup>
        <m:r>
          <m:rPr>
            <m:sty m:val="bi"/>
          </m:rPr>
          <w:rPr>
            <w:rFonts w:ascii="Cambria Math" w:hAnsi="Cambria Math"/>
            <w:highlight w:val="yellow"/>
          </w:rPr>
          <m:t>n)</m:t>
        </m:r>
      </m:oMath>
      <w:r w:rsidR="00EC4873" w:rsidRPr="009545E4">
        <w:rPr>
          <w:b/>
          <w:i/>
          <w:highlight w:val="yellow"/>
        </w:rPr>
        <w:t>.</w:t>
      </w:r>
      <w:bookmarkStart w:id="0" w:name="_GoBack"/>
      <w:bookmarkEnd w:id="0"/>
    </w:p>
    <w:sectPr w:rsidR="00E30DB3" w:rsidRPr="00C672F4" w:rsidSect="00F673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70215E" w14:textId="77777777" w:rsidR="00114FA3" w:rsidRDefault="00114FA3" w:rsidP="00FB1D36">
      <w:pPr>
        <w:spacing w:after="0" w:line="240" w:lineRule="auto"/>
      </w:pPr>
      <w:r>
        <w:separator/>
      </w:r>
    </w:p>
  </w:endnote>
  <w:endnote w:type="continuationSeparator" w:id="0">
    <w:p w14:paraId="7156E186" w14:textId="77777777" w:rsidR="00114FA3" w:rsidRDefault="00114FA3" w:rsidP="00FB1D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2B712E" w14:textId="77777777" w:rsidR="00114FA3" w:rsidRDefault="00114FA3" w:rsidP="00FB1D36">
      <w:pPr>
        <w:spacing w:after="0" w:line="240" w:lineRule="auto"/>
      </w:pPr>
      <w:r>
        <w:separator/>
      </w:r>
    </w:p>
  </w:footnote>
  <w:footnote w:type="continuationSeparator" w:id="0">
    <w:p w14:paraId="557E03BE" w14:textId="77777777" w:rsidR="00114FA3" w:rsidRDefault="00114FA3" w:rsidP="00FB1D3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9D1103"/>
    <w:multiLevelType w:val="hybridMultilevel"/>
    <w:tmpl w:val="60343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szQzNjCztDA3sDBR0lEKTi0uzszPAykwqgUASujMVywAAAA="/>
  </w:docVars>
  <w:rsids>
    <w:rsidRoot w:val="004C7E7B"/>
    <w:rsid w:val="000A0838"/>
    <w:rsid w:val="00105651"/>
    <w:rsid w:val="00114FA3"/>
    <w:rsid w:val="00164B45"/>
    <w:rsid w:val="00184716"/>
    <w:rsid w:val="001A22AC"/>
    <w:rsid w:val="001A3E59"/>
    <w:rsid w:val="001C1CE7"/>
    <w:rsid w:val="00200B15"/>
    <w:rsid w:val="002466E8"/>
    <w:rsid w:val="00257A8C"/>
    <w:rsid w:val="002752FF"/>
    <w:rsid w:val="002924F9"/>
    <w:rsid w:val="002B001B"/>
    <w:rsid w:val="0034369C"/>
    <w:rsid w:val="00391E64"/>
    <w:rsid w:val="004310FA"/>
    <w:rsid w:val="0045063C"/>
    <w:rsid w:val="00491F54"/>
    <w:rsid w:val="004C3D54"/>
    <w:rsid w:val="004C70CD"/>
    <w:rsid w:val="004C7E7B"/>
    <w:rsid w:val="004F66FF"/>
    <w:rsid w:val="00544095"/>
    <w:rsid w:val="005B7D30"/>
    <w:rsid w:val="006346CB"/>
    <w:rsid w:val="006630D1"/>
    <w:rsid w:val="006B6396"/>
    <w:rsid w:val="006E4AAC"/>
    <w:rsid w:val="006E66C4"/>
    <w:rsid w:val="007713D9"/>
    <w:rsid w:val="0079225E"/>
    <w:rsid w:val="0082796A"/>
    <w:rsid w:val="008969D9"/>
    <w:rsid w:val="009545E4"/>
    <w:rsid w:val="009610A5"/>
    <w:rsid w:val="009D3AFC"/>
    <w:rsid w:val="009F02A8"/>
    <w:rsid w:val="00A62288"/>
    <w:rsid w:val="00B14550"/>
    <w:rsid w:val="00B5145C"/>
    <w:rsid w:val="00B72534"/>
    <w:rsid w:val="00C55078"/>
    <w:rsid w:val="00C647C7"/>
    <w:rsid w:val="00C672F4"/>
    <w:rsid w:val="00C95F4D"/>
    <w:rsid w:val="00CA28A1"/>
    <w:rsid w:val="00CC16DC"/>
    <w:rsid w:val="00CF3FA9"/>
    <w:rsid w:val="00D04AA6"/>
    <w:rsid w:val="00D16572"/>
    <w:rsid w:val="00E30DB3"/>
    <w:rsid w:val="00E67B23"/>
    <w:rsid w:val="00E87857"/>
    <w:rsid w:val="00EB6BF1"/>
    <w:rsid w:val="00EC4873"/>
    <w:rsid w:val="00F35026"/>
    <w:rsid w:val="00F67341"/>
    <w:rsid w:val="00F97E8D"/>
    <w:rsid w:val="00FA109E"/>
    <w:rsid w:val="00FB1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626444"/>
  <w15:chartTrackingRefBased/>
  <w15:docId w15:val="{9A53DD67-0291-402A-9D35-23B482377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D36"/>
  </w:style>
  <w:style w:type="paragraph" w:styleId="Footer">
    <w:name w:val="footer"/>
    <w:basedOn w:val="Normal"/>
    <w:link w:val="FooterChar"/>
    <w:uiPriority w:val="99"/>
    <w:unhideWhenUsed/>
    <w:rsid w:val="00FB1D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D36"/>
  </w:style>
  <w:style w:type="character" w:styleId="PlaceholderText">
    <w:name w:val="Placeholder Text"/>
    <w:basedOn w:val="DefaultParagraphFont"/>
    <w:uiPriority w:val="99"/>
    <w:semiHidden/>
    <w:rsid w:val="00FB1D36"/>
    <w:rPr>
      <w:color w:val="808080"/>
    </w:rPr>
  </w:style>
  <w:style w:type="character" w:customStyle="1" w:styleId="qv3wpe">
    <w:name w:val="qv3wpe"/>
    <w:basedOn w:val="DefaultParagraphFont"/>
    <w:rsid w:val="00B72534"/>
  </w:style>
  <w:style w:type="paragraph" w:styleId="ListParagraph">
    <w:name w:val="List Paragraph"/>
    <w:basedOn w:val="Normal"/>
    <w:uiPriority w:val="34"/>
    <w:qFormat/>
    <w:rsid w:val="00CA2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D36A78-993F-4B37-86FD-F8D727DB3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1</TotalTime>
  <Pages>2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得新 李</dc:creator>
  <cp:keywords/>
  <dc:description/>
  <cp:lastModifiedBy>得新 李</cp:lastModifiedBy>
  <cp:revision>61</cp:revision>
  <cp:lastPrinted>2019-10-16T22:48:00Z</cp:lastPrinted>
  <dcterms:created xsi:type="dcterms:W3CDTF">2019-10-14T23:33:00Z</dcterms:created>
  <dcterms:modified xsi:type="dcterms:W3CDTF">2019-10-16T22:54:00Z</dcterms:modified>
</cp:coreProperties>
</file>